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mal Request for Research Internship Opportunity</w:t>
      </w:r>
    </w:p>
    <w:bookmarkEnd w:id="20"/>
    <w:p>
      <w:pPr>
        <w:pStyle w:val="BodyText"/>
      </w:pPr>
      <w:r>
        <w:rPr>
          <w:bCs/>
          <w:b/>
        </w:rPr>
        <w:t xml:space="preserve">María Fernández López</w:t>
      </w:r>
    </w:p>
    <w:p>
      <w:pPr>
        <w:pStyle w:val="BodyText"/>
      </w:pPr>
      <w:r>
        <w:t xml:space="preserve">Calle de la Ciencia 456, Colonia Roma</w:t>
      </w:r>
    </w:p>
    <w:p>
      <w:pPr>
        <w:pStyle w:val="BodyText"/>
      </w:pPr>
      <w:r>
        <w:t xml:space="preserve">México, D.F. 06700, México</w:t>
      </w:r>
    </w:p>
    <w:p>
      <w:pPr>
        <w:pStyle w:val="BodyText"/>
      </w:pPr>
      <w:r>
        <w:t xml:space="preserve">Email: maria.fernandez@unam.mx | Tel: +52 55 1234 5678</w:t>
      </w:r>
    </w:p>
    <w:p>
      <w:pPr>
        <w:pStyle w:val="BodyText"/>
      </w:pPr>
      <w:r>
        <w:rPr>
          <w:bCs/>
          <w:b/>
        </w:rPr>
        <w:t xml:space="preserve">Professor Dr. Alejandro Morales</w:t>
      </w:r>
    </w:p>
    <w:p>
      <w:pPr>
        <w:pStyle w:val="BodyText"/>
      </w:pPr>
      <w:r>
        <w:t xml:space="preserve">Director, Centro de Investigación en Ciencias Sociales</w:t>
      </w:r>
    </w:p>
    <w:p>
      <w:pPr>
        <w:pStyle w:val="BodyText"/>
      </w:pPr>
      <w:r>
        <w:t xml:space="preserve">Universidad Nacional Autónoma de México (UNAM)</w:t>
      </w:r>
    </w:p>
    <w:p>
      <w:pPr>
        <w:pStyle w:val="BodyText"/>
      </w:pPr>
      <w:r>
        <w:t xml:space="preserve">Avenida Universidad 3000, Coyoacán</w:t>
      </w:r>
    </w:p>
    <w:p>
      <w:pPr>
        <w:pStyle w:val="BodyText"/>
      </w:pPr>
      <w:r>
        <w:t xml:space="preserve">México City, D.F. 04510, México</w:t>
      </w:r>
    </w:p>
    <w:p>
      <w:pPr>
        <w:pStyle w:val="BodyText"/>
      </w:pPr>
      <w:r>
        <w:t xml:space="preserve">Date: October 26, 2023</w:t>
      </w:r>
    </w:p>
    <w:bookmarkStart w:id="21" w:name="X8a5dc652f27f0285ff42d14269ab0aee63e1f71"/>
    <w:p>
      <w:pPr>
        <w:pStyle w:val="Heading2"/>
      </w:pPr>
      <w:r>
        <w:t xml:space="preserve">Subject: Formal Internship Application Letter for Research Position in Urban Development Studies</w:t>
      </w:r>
    </w:p>
    <w:bookmarkEnd w:id="21"/>
    <w:p>
      <w:pPr>
        <w:pStyle w:val="FirstParagraph"/>
      </w:pPr>
      <w:r>
        <w:t xml:space="preserve">Dear Professor Morales,</w:t>
      </w:r>
    </w:p>
    <w:p>
      <w:pPr>
        <w:pStyle w:val="BodyText"/>
      </w:pPr>
      <w:r>
        <w:t xml:space="preserve">I am writing this formal Internship Application Letter to express my profound enthusiasm for the research internship opportunity within your esteemed Urban Development and Social Equity Research Group at the Centro de Investigación en Ciencias Sociales, UNAM. As a final-year undergraduate student in Sociology with a focus on urban studies at Universidad Nacional Autónoma de México (UNAM), I have long admired your pioneering work on sustainable city planning in Mexico City—a metropolis that represents both the challenges and triumphs of rapid urbanization across Latin America. This Internship Application Letter serves as my official proposal to contribute to your team's vital research while deepening my academic journey under your mentorship in the heart of Mexico City.</w:t>
      </w:r>
    </w:p>
    <w:p>
      <w:pPr>
        <w:pStyle w:val="BodyText"/>
      </w:pPr>
      <w:r>
        <w:t xml:space="preserve">My academic trajectory has been meticulously aligned with the themes central to your publications, particularly your recent study "Equitable Transit-Oriented Development in Mexico City: Bridging Social Divides." During my coursework at UNAM's Facultad de Ciencias Sociales, I completed a thesis analyzing public transportation access disparities in peripheral neighborhoods—directly complementing your research framework. What sets this opportunity apart is the unparalleled chance to work with Professor Morales himself, whose methodology integrates quantitative data analysis with community-centered fieldwork—a pedagogical approach that resonates deeply with my belief that urban solutions must emerge from lived experience. Having grown up in Iztapalapa, one of Mexico City’s most densely populated boroughs, I understand the human dimensions behind your statistical models; this internship would allow me to transform theoretical knowledge into tangible community impact under your guidance.</w:t>
      </w:r>
    </w:p>
    <w:p>
      <w:pPr>
        <w:pStyle w:val="BodyText"/>
      </w:pPr>
      <w:r>
        <w:t xml:space="preserve">Mexico City’s unique urban ecosystem provides an irreplaceable laboratory for social science research, and I am eager to contribute to the Centro de Investigación en Ciencias Sociales’ mission of generating policy-relevant insights. My proficiency in SPSS, GIS mapping software (ArcGIS Pro), and qualitative coding (NVivo) positions me to assist with data collection for your ongoing project on green infrastructure accessibility. During my summer practicum with the Secretaría de Desarrollo Urbano y Vivienda, I designed surveys measuring resident satisfaction with community parks—a skill directly transferable to your team’s current study of public space utilization in Condesa and Coyoacán. More significantly, my fluency in both Spanish (native) and English enables seamless collaboration with international partners on the UN-Habitat initiative that your group supports. I am particularly eager to apply these skills to support Mexico City’s 2030 Sustainable Urban Development Plan, which aligns perfectly with Professor Morales’ research priorities.</w:t>
      </w:r>
    </w:p>
    <w:p>
      <w:pPr>
        <w:pStyle w:val="BodyText"/>
      </w:pPr>
      <w:r>
        <w:t xml:space="preserve">This internship represents a pivotal convergence of my academic rigor, professional development needs, and deep commitment to Mexico City’s future. The city’s dynamic energy—from the vibrant street life of Roma Norte to the historic resilience of Tlatelolco—fuels my dedication to this work. I have long aspired to contribute meaningfully to urban policy in Mexico City, not merely as a student but as an emerging scholar who understands that equitable cities require both technical expertise and cultural sensitivity. Your mentorship would allow me to navigate this complexity while gaining hands-on experience in grant proposal development—a skill essential for my upcoming Master’s program at the London School of Economics. The opportunity to learn directly from Professor Morales, whose work has been cited by the World Bank in its Urban Development Frameworks, would be transformative for my trajectory as a future urban policy analyst.</w:t>
      </w:r>
    </w:p>
    <w:p>
      <w:pPr>
        <w:pStyle w:val="BodyText"/>
      </w:pPr>
      <w:r>
        <w:t xml:space="preserve">What distinguishes this Internship Application Letter is its alignment with Mexico City’s unique socio-spatial realities. I have observed how your team’s research on informal markets (tianguis) transformed municipal waste management policies in the Alameda Central zone—a testament to the real-world impact of your work. I am prepared to dedicate 20 hours weekly over the upcoming academic semester, beginning January 2024, and would welcome the chance to discuss how my background in community engagement and spatial analysis could support your team’s objectives. My proposed contribution includes: (1) assisting in data visualization for the Mexico City Climate Resilience Dashboard project; (2) conducting interviews with residents of marginalized colonias regarding public infrastructure; and (3) analyzing satellite imagery to map green space distribution across the metropolitan area.</w:t>
      </w:r>
    </w:p>
    <w:p>
      <w:pPr>
        <w:pStyle w:val="BodyText"/>
      </w:pPr>
      <w:r>
        <w:t xml:space="preserve">Mexico City’s status as a global city facing unprecedented urban challenges makes this internship not merely an academic exercise but a civic responsibility. I have followed your presentations at the International Conference on Urban Studies held in Mexico City last spring, where you emphasized that "cities are not problems to be solved, but communities to be nurtured." This philosophy mirrors my own approach to social research. My previous work with the NGO Proyecto Ciudadano—documenting displacement risks near Metro Line 12—demonstrated how academic research can directly inform community advocacy. I am confident that my field experience in Mexico City’s neighborhoods, coupled with technical skills, would allow me to contribute meaningfully from day one.</w:t>
      </w:r>
    </w:p>
    <w:p>
      <w:pPr>
        <w:pStyle w:val="BodyText"/>
      </w:pPr>
      <w:r>
        <w:t xml:space="preserve">I have attached my CV, academic transcript (with GPA of 3.8/4.0), and a letter of recommendation from Dr. Elena Martínez (UNAM’s Department Chair) as requested in your department’s internship guidelines. I would be honored to discuss how my skills align with the current needs of your research team during an interview at your convenience—whether in person at UNAM or via Zoom given Mexico City’s traffic patterns. The opportunity to learn under Professor Morales’ mentorship represents a critical step toward my goal of developing inclusive urban policies that serve all residents of this magnificent, complex city.</w:t>
      </w:r>
    </w:p>
    <w:p>
      <w:pPr>
        <w:pStyle w:val="BodyText"/>
      </w:pPr>
      <w:r>
        <w:t xml:space="preserve">Thank you for considering this Internship Application Letter and for your transformative work in Mexico City’s academic and social landscape. I am deeply inspired by the Centro de Investigación en Ciencias Sociales’ commitment to research that bridges academia and community, and I hope to contribute meaningfully to your legacy of excellence.</w:t>
      </w:r>
    </w:p>
    <w:p>
      <w:pPr>
        <w:pStyle w:val="BodyText"/>
      </w:pPr>
      <w:r>
        <w:t xml:space="preserve">With sincere regards,</w:t>
      </w:r>
    </w:p>
    <w:p>
      <w:pPr>
        <w:pStyle w:val="BodyText"/>
      </w:pPr>
      <w:r>
        <w:rPr>
          <w:bCs/>
          <w:b/>
        </w:rPr>
        <w:t xml:space="preserve">María Fernández López</w:t>
      </w:r>
    </w:p>
    <w:p>
      <w:pPr>
        <w:pStyle w:val="BodyText"/>
      </w:pPr>
      <w:r>
        <w:t xml:space="preserve">Undergraduate Student, Sociology</w:t>
      </w:r>
    </w:p>
    <w:p>
      <w:pPr>
        <w:pStyle w:val="BodyText"/>
      </w:pPr>
      <w:r>
        <w:t xml:space="preserve">Universidad Nacional Autónoma de México (UNAM)</w:t>
      </w:r>
    </w:p>
    <w:p>
      <w:pPr>
        <w:pStyle w:val="BodyText"/>
      </w:pPr>
      <w:r>
        <w:t xml:space="preserve">This Internship Application Letter is submitted in compliance with UNAM’s Academic Internship Program Guidelines for Mexico City-based research positions. All references to "Mexico City" acknowledge the municipality’s specific urban challeng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Mexico City</dc:title>
  <dc:creator/>
  <dc:language>en</dc:language>
  <cp:keywords/>
  <dcterms:created xsi:type="dcterms:W3CDTF">2025-12-10T18:20:49Z</dcterms:created>
  <dcterms:modified xsi:type="dcterms:W3CDTF">2025-12-10T18:20:49Z</dcterms:modified>
</cp:coreProperties>
</file>

<file path=docProps/custom.xml><?xml version="1.0" encoding="utf-8"?>
<Properties xmlns="http://schemas.openxmlformats.org/officeDocument/2006/custom-properties" xmlns:vt="http://schemas.openxmlformats.org/officeDocument/2006/docPropsVTypes"/>
</file>